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0302377B" w:rsidR="0019702C" w:rsidRPr="00BC0CC2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</w:pP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PERIODE 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4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: </w:t>
                            </w:r>
                            <w:r w:rsidR="00732CFB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“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Ale </w:t>
                            </w:r>
                            <w:proofErr w:type="spellStart"/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dajo</w:t>
                            </w:r>
                            <w:proofErr w:type="spellEnd"/>
                            <w:r w:rsidR="00293431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!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 – slutt å tull!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”</w:t>
                            </w:r>
                            <w:r w:rsidRPr="00BC0CC2"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3F50E3F4" w:rsidR="003F3C8C" w:rsidRPr="00A97DB4" w:rsidRDefault="003F3C8C" w:rsidP="0030003A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545C9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BC6C2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0E1C6AF6" w14:textId="4A18EB64" w:rsidR="00CA138B" w:rsidRDefault="00426C27" w:rsidP="00D37EF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Musikk på torsdag</w:t>
                            </w:r>
                          </w:p>
                          <w:p w14:paraId="390B4AE6" w14:textId="777C4FEA" w:rsidR="00E763FE" w:rsidRPr="00E1199D" w:rsidRDefault="00727195" w:rsidP="00D37EF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  <w:proofErr w:type="spellStart"/>
                            <w:r w:rsidRPr="00E1199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Jakkar</w:t>
                            </w:r>
                            <w:proofErr w:type="spellEnd"/>
                            <w:r w:rsidRPr="00E1199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 xml:space="preserve"> skal i skapet</w:t>
                            </w:r>
                            <w:r w:rsidR="00956BFA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. H</w:t>
                            </w:r>
                            <w:r w:rsidR="00E1199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ar du ikkje lås, må du skaffe deg ein snarast</w:t>
                            </w:r>
                            <w:r w:rsidR="00956BFA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.</w:t>
                            </w:r>
                          </w:p>
                          <w:p w14:paraId="4756D75C" w14:textId="4613B228" w:rsidR="0019716F" w:rsidRPr="00CA138B" w:rsidRDefault="0019716F" w:rsidP="00F029B9">
                            <w:pPr>
                              <w:pStyle w:val="NoSpacing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9EB7D49" w14:textId="0C872394" w:rsidR="00545C90" w:rsidRPr="006473C7" w:rsidRDefault="00545C90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5A02D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376CA461" w14:textId="62E1526E" w:rsidR="00426C27" w:rsidRPr="00426C27" w:rsidRDefault="00426C27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usikk på torsdag</w:t>
                            </w:r>
                          </w:p>
                          <w:p w14:paraId="792420EC" w14:textId="6F4CCEB2" w:rsidR="00426C27" w:rsidRPr="00535282" w:rsidRDefault="000D66A6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KS på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ysda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7019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9.45-</w:t>
                            </w:r>
                            <w:r w:rsidR="003318A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0.30</w:t>
                            </w:r>
                          </w:p>
                          <w:p w14:paraId="54720F1F" w14:textId="1DC780EA" w:rsidR="00535282" w:rsidRPr="00BC6C2E" w:rsidRDefault="00B42DBD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nnlevering </w:t>
                            </w:r>
                            <w:proofErr w:type="spellStart"/>
                            <w:r w:rsidR="002246BC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gelskoppgåve</w:t>
                            </w:r>
                            <w:proofErr w:type="spellEnd"/>
                          </w:p>
                          <w:p w14:paraId="33EB08D2" w14:textId="77777777" w:rsidR="006473C7" w:rsidRDefault="006473C7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E0DFE11" w14:textId="77777777" w:rsidR="006473C7" w:rsidRDefault="006473C7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820C910" w14:textId="7F60F0F1" w:rsidR="006473C7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6574341" w14:textId="77777777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68FDC97B" w14:textId="32CE34A5" w:rsidR="004E7E12" w:rsidRPr="00BB1CB8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12.juni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6A83">
                              <w:rPr>
                                <w:sz w:val="22"/>
                                <w:szCs w:val="22"/>
                              </w:rPr>
                              <w:t>Ingelinn</w:t>
                            </w:r>
                            <w:proofErr w:type="spellEnd"/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763829" w:rsidRDefault="003008BA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63829">
                              <w:rPr>
                                <w:sz w:val="22"/>
                                <w:szCs w:val="22"/>
                              </w:rPr>
                              <w:t>Therese Melvær:</w:t>
                            </w:r>
                            <w:r w:rsidR="008B3834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763829" w:rsidRDefault="00B74A8E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E124C3" w:rsidRPr="00763829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therese.melver@austevoll.kommune.no</w:t>
                              </w:r>
                            </w:hyperlink>
                            <w:r w:rsidR="00D960E7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763829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  <w:p w14:paraId="1962D16E" w14:textId="027CCD4E" w:rsidR="00C25D7A" w:rsidRPr="00D960E7" w:rsidRDefault="002A779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DCCB6F" wp14:editId="25696F02">
                                  <wp:extent cx="2247900" cy="1475184"/>
                                  <wp:effectExtent l="0" t="0" r="0" b="0"/>
                                  <wp:docPr id="286949466" name="Bilete 2" descr="Free February Cliparts, Download Free February Cliparts png images, Free  ClipArts on Clipart Libr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ree February Cliparts, Download Free February Cliparts png images, Free  ClipArts on Clipart Libr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51897" cy="14778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44052786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0302377B" w:rsidR="0019702C" w:rsidRPr="00BC0CC2" w:rsidRDefault="000A0857" w:rsidP="0019702C">
                      <w:pPr>
                        <w:rPr>
                          <w:noProof/>
                          <w:sz w:val="32"/>
                          <w:szCs w:val="32"/>
                          <w:lang w:val="nb-NO"/>
                        </w:rPr>
                      </w:pP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PERIODE 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4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: </w:t>
                      </w:r>
                      <w:r w:rsidR="00732CFB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“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Ale </w:t>
                      </w:r>
                      <w:proofErr w:type="spellStart"/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dajo</w:t>
                      </w:r>
                      <w:proofErr w:type="spellEnd"/>
                      <w:r w:rsidR="00293431">
                        <w:rPr>
                          <w:b/>
                          <w:sz w:val="32"/>
                          <w:szCs w:val="32"/>
                          <w:lang w:val="nb-NO"/>
                        </w:rPr>
                        <w:t>!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 – slutt å tull!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”</w:t>
                      </w:r>
                      <w:r w:rsidRPr="00BC0CC2">
                        <w:rPr>
                          <w:noProof/>
                          <w:sz w:val="32"/>
                          <w:szCs w:val="32"/>
                          <w:lang w:val="nb-NO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3F50E3F4" w:rsidR="003F3C8C" w:rsidRPr="00A97DB4" w:rsidRDefault="003F3C8C" w:rsidP="0030003A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545C9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BC6C2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0E1C6AF6" w14:textId="4A18EB64" w:rsidR="00CA138B" w:rsidRDefault="00426C27" w:rsidP="00D37EF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Musikk på torsdag</w:t>
                      </w:r>
                    </w:p>
                    <w:p w14:paraId="390B4AE6" w14:textId="777C4FEA" w:rsidR="00E763FE" w:rsidRPr="00E1199D" w:rsidRDefault="00727195" w:rsidP="00D37EF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  <w:proofErr w:type="spellStart"/>
                      <w:r w:rsidRPr="00E1199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Jakkar</w:t>
                      </w:r>
                      <w:proofErr w:type="spellEnd"/>
                      <w:r w:rsidRPr="00E1199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 xml:space="preserve"> skal i skapet</w:t>
                      </w:r>
                      <w:r w:rsidR="00956BFA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. H</w:t>
                      </w:r>
                      <w:r w:rsidR="00E1199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ar du ikkje lås, må du skaffe deg ein snarast</w:t>
                      </w:r>
                      <w:r w:rsidR="00956BFA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.</w:t>
                      </w:r>
                    </w:p>
                    <w:p w14:paraId="4756D75C" w14:textId="4613B228" w:rsidR="0019716F" w:rsidRPr="00CA138B" w:rsidRDefault="0019716F" w:rsidP="00F029B9">
                      <w:pPr>
                        <w:pStyle w:val="NoSpacing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9EB7D49" w14:textId="0C872394" w:rsidR="00545C90" w:rsidRPr="006473C7" w:rsidRDefault="00545C90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5A02D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376CA461" w14:textId="62E1526E" w:rsidR="00426C27" w:rsidRPr="00426C27" w:rsidRDefault="00426C27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usikk på torsdag</w:t>
                      </w:r>
                    </w:p>
                    <w:p w14:paraId="792420EC" w14:textId="6F4CCEB2" w:rsidR="00426C27" w:rsidRPr="00535282" w:rsidRDefault="000D66A6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KS på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ysda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7019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9.45-</w:t>
                      </w:r>
                      <w:r w:rsidR="003318A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0.30</w:t>
                      </w:r>
                    </w:p>
                    <w:p w14:paraId="54720F1F" w14:textId="1DC780EA" w:rsidR="00535282" w:rsidRPr="00BC6C2E" w:rsidRDefault="00B42DBD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nnlevering </w:t>
                      </w:r>
                      <w:proofErr w:type="spellStart"/>
                      <w:r w:rsidR="002246BC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ngelskoppgåve</w:t>
                      </w:r>
                      <w:proofErr w:type="spellEnd"/>
                    </w:p>
                    <w:p w14:paraId="33EB08D2" w14:textId="77777777" w:rsidR="006473C7" w:rsidRDefault="006473C7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E0DFE11" w14:textId="77777777" w:rsidR="006473C7" w:rsidRDefault="006473C7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820C910" w14:textId="7F60F0F1" w:rsidR="006473C7" w:rsidRDefault="004E7E12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26574341" w14:textId="77777777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14:paraId="68FDC97B" w14:textId="32CE34A5" w:rsidR="004E7E12" w:rsidRPr="00BB1CB8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munnleg</w:t>
                      </w:r>
                      <w:r w:rsidR="006540C3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12.juni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6A83">
                        <w:rPr>
                          <w:sz w:val="22"/>
                          <w:szCs w:val="22"/>
                        </w:rPr>
                        <w:t>Ingelinn</w:t>
                      </w:r>
                      <w:proofErr w:type="spellEnd"/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763829" w:rsidRDefault="003008BA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763829">
                        <w:rPr>
                          <w:sz w:val="22"/>
                          <w:szCs w:val="22"/>
                        </w:rPr>
                        <w:t>Therese Melvær:</w:t>
                      </w:r>
                      <w:r w:rsidR="008B3834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57AE84C" w:rsidR="003008BA" w:rsidRPr="00763829" w:rsidRDefault="00B74A8E" w:rsidP="00A96818">
                      <w:pPr>
                        <w:rPr>
                          <w:sz w:val="22"/>
                          <w:szCs w:val="22"/>
                        </w:rPr>
                      </w:pPr>
                      <w:hyperlink r:id="rId12" w:history="1">
                        <w:r w:rsidR="00E124C3" w:rsidRPr="00763829">
                          <w:rPr>
                            <w:rStyle w:val="Hyperlink"/>
                            <w:sz w:val="22"/>
                            <w:szCs w:val="22"/>
                          </w:rPr>
                          <w:t>therese.melver@austevoll.kommune.no</w:t>
                        </w:r>
                      </w:hyperlink>
                      <w:r w:rsidR="00D960E7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BC3908D" w14:textId="77777777" w:rsidR="006F3EB9" w:rsidRPr="00763829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</w:p>
                    <w:p w14:paraId="1962D16E" w14:textId="027CCD4E" w:rsidR="00C25D7A" w:rsidRPr="00D960E7" w:rsidRDefault="002A779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DCCB6F" wp14:editId="25696F02">
                            <wp:extent cx="2247900" cy="1475184"/>
                            <wp:effectExtent l="0" t="0" r="0" b="0"/>
                            <wp:docPr id="286949466" name="Bilete 2" descr="Free February Cliparts, Download Free February Cliparts png images, Free  ClipArts on Clipart Librar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ree February Cliparts, Download Free February Cliparts png images, Free  ClipArts on Clipart Librar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51897" cy="147780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44052786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46FEF172" w:rsidR="0047492F" w:rsidRPr="00F53E5D" w:rsidRDefault="007E7BE8" w:rsidP="74AF17DF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00D37EF3">
        <w:rPr>
          <w:rFonts w:asciiTheme="majorHAnsi" w:hAnsiTheme="majorHAnsi" w:cstheme="majorBidi"/>
          <w:sz w:val="24"/>
          <w:szCs w:val="24"/>
          <w:lang w:val="nn-NO"/>
        </w:rPr>
        <w:t>7</w:t>
      </w:r>
      <w:r w:rsidR="005D6F4B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8E4368">
        <w:rPr>
          <w:rFonts w:asciiTheme="majorHAnsi" w:hAnsiTheme="majorHAnsi" w:cstheme="majorBidi"/>
          <w:sz w:val="24"/>
          <w:szCs w:val="24"/>
          <w:lang w:val="nn-NO"/>
        </w:rPr>
        <w:t>12</w:t>
      </w:r>
      <w:r w:rsidR="4764A269" w:rsidRPr="74AF17DF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67DE94F" w:rsidRPr="74AF17DF">
        <w:rPr>
          <w:rFonts w:asciiTheme="majorHAnsi" w:hAnsiTheme="majorHAnsi" w:cstheme="majorBidi"/>
          <w:sz w:val="24"/>
          <w:szCs w:val="24"/>
          <w:lang w:val="nn-NO"/>
        </w:rPr>
        <w:t>februar</w:t>
      </w:r>
      <w:r w:rsidR="00975383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74AF17DF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D37EF3">
        <w:rPr>
          <w:rFonts w:asciiTheme="majorHAnsi" w:hAnsiTheme="majorHAnsi" w:cstheme="majorBidi"/>
          <w:sz w:val="24"/>
          <w:szCs w:val="24"/>
          <w:lang w:val="nn-NO"/>
        </w:rPr>
        <w:t>16</w:t>
      </w:r>
      <w:r w:rsidR="59FB94BD" w:rsidRPr="74AF17DF">
        <w:rPr>
          <w:rFonts w:asciiTheme="majorHAnsi" w:hAnsiTheme="majorHAnsi" w:cstheme="majorBidi"/>
          <w:sz w:val="24"/>
          <w:szCs w:val="24"/>
          <w:lang w:val="nn-NO"/>
        </w:rPr>
        <w:t>.februar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7C864DE6" w:rsidR="00CD386C" w:rsidRPr="00F53E5D" w:rsidRDefault="009D4F54" w:rsidP="2410DC0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CD19AF">
        <w:rPr>
          <w:rFonts w:asciiTheme="majorHAnsi" w:hAnsiTheme="majorHAnsi" w:cstheme="majorBidi"/>
          <w:sz w:val="24"/>
          <w:szCs w:val="24"/>
          <w:lang w:val="nn-NO"/>
        </w:rPr>
        <w:t>Adrian</w:t>
      </w:r>
      <w:r w:rsidR="46237A9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E124C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og </w:t>
      </w:r>
      <w:r w:rsidR="00CD19AF">
        <w:rPr>
          <w:rFonts w:asciiTheme="majorHAnsi" w:hAnsiTheme="majorHAnsi" w:cstheme="majorBidi"/>
          <w:sz w:val="24"/>
          <w:szCs w:val="24"/>
          <w:lang w:val="nn-NO"/>
        </w:rPr>
        <w:t>Kyle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9F2D0F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BB2F4"/>
          </w:tcPr>
          <w:p w14:paraId="53055610" w14:textId="550F64EC" w:rsidR="00247056" w:rsidRPr="00F53E5D" w:rsidRDefault="009A340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</w:t>
            </w:r>
            <w:r w:rsidR="009F2D0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orsk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9F2D0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9F2D0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9F2D0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C14C0A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BB2F4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0C14C0A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0C14C0A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  <w:shd w:val="clear" w:color="auto" w:fill="DBB2F4"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C14C0A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6B88F584" w:rsidR="005159F9" w:rsidRPr="00F53E5D" w:rsidRDefault="009F2D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C14C0A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C14C0A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BB2F4"/>
          </w:tcPr>
          <w:p w14:paraId="49F607F1" w14:textId="4919CF9A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C14C0A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  <w:shd w:val="clear" w:color="auto" w:fill="DBB2F4"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C14C0A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BB2F4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0C14C0A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B2F4"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0C14C0A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B2F4"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25D7C6E9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25D7C6E9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1A449DB1" w:rsidR="003F2C0E" w:rsidRPr="00F53E5D" w:rsidRDefault="00426C2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usikk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25D7C6E9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25D7C6E9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25D7C6E9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25D7C6E9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25D7C6E9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25D7C6E9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25D7C6E9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28344794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28344794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0066FB" w:rsidRDefault="172334F2" w:rsidP="4A59FA2A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>T</w:t>
            </w:r>
            <w:r w:rsidR="4F94AF5C" w:rsidRPr="000066FB">
              <w:rPr>
                <w:rFonts w:asciiTheme="majorHAnsi" w:hAnsiTheme="majorHAnsi" w:cstheme="majorHAnsi"/>
                <w:sz w:val="18"/>
                <w:szCs w:val="18"/>
              </w:rPr>
              <w:t>okolonne</w:t>
            </w:r>
            <w:proofErr w:type="spellEnd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660B10" w:rsidRDefault="0030298B" w:rsidP="4A59FA2A">
            <w:pPr>
              <w:rPr>
                <w:rFonts w:asciiTheme="majorHAnsi" w:eastAsia="Calibri" w:hAnsiTheme="majorHAnsi" w:cstheme="majorBidi"/>
                <w:sz w:val="16"/>
                <w:szCs w:val="16"/>
              </w:rPr>
            </w:pPr>
          </w:p>
        </w:tc>
      </w:tr>
      <w:tr w:rsidR="00E90DE4" w:rsidRPr="00F53E5D" w14:paraId="387171D4" w14:textId="77777777" w:rsidTr="28344794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14E75FA4" w14:textId="1DDCD544" w:rsidR="00D97541" w:rsidRPr="00D1150C" w:rsidRDefault="00D1150C" w:rsidP="00D1150C">
            <w:pPr>
              <w:rPr>
                <w:rFonts w:asciiTheme="majorHAnsi" w:eastAsia="Calibri" w:hAnsiTheme="majorHAnsi" w:cstheme="majorHAnsi"/>
                <w:sz w:val="18"/>
                <w:szCs w:val="18"/>
                <w:lang w:eastAsia="en-US"/>
              </w:rPr>
            </w:pPr>
            <w:r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-</w:t>
            </w:r>
            <w:r w:rsidR="00D97541" w:rsidRPr="00D1150C"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reflektere</w:t>
            </w:r>
            <w:r w:rsidR="00D97541" w:rsidRPr="00D1150C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 over haldningar til </w:t>
            </w:r>
            <w:r w:rsidR="002515A2" w:rsidRPr="00D1150C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dei samiske språka</w:t>
            </w:r>
          </w:p>
          <w:p w14:paraId="57726029" w14:textId="3BEE4900" w:rsidR="00D97541" w:rsidRPr="000066FB" w:rsidRDefault="00D1150C" w:rsidP="002515A2">
            <w:pPr>
              <w:rPr>
                <w:rFonts w:asciiTheme="majorHAnsi" w:eastAsia="Calibri" w:hAnsiTheme="majorHAnsi" w:cstheme="majorHAnsi"/>
                <w:sz w:val="18"/>
                <w:szCs w:val="18"/>
                <w:lang w:eastAsia="en-US"/>
              </w:rPr>
            </w:pPr>
            <w:r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-</w:t>
            </w:r>
            <w:r w:rsidR="00CF2B28" w:rsidRPr="00CF2B28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ha innsikt i samanhengen mellom språk, kultur og identitet og kunne forstå eigen og andre sin språklege situasjon i Noreg.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6EB72905" w14:textId="57BA9625" w:rsidR="003540C7" w:rsidRPr="000066FB" w:rsidRDefault="00624713" w:rsidP="002515A2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hAnsiTheme="majorHAnsi" w:cstheme="majorBidi"/>
                <w:sz w:val="18"/>
                <w:szCs w:val="18"/>
              </w:rPr>
              <w:t>f</w:t>
            </w:r>
            <w:r w:rsidR="43A7335E" w:rsidRPr="000066FB">
              <w:rPr>
                <w:rFonts w:asciiTheme="majorHAnsi" w:hAnsiTheme="majorHAnsi" w:cstheme="majorBidi"/>
                <w:sz w:val="18"/>
                <w:szCs w:val="18"/>
              </w:rPr>
              <w:t>orklare kva ekstremisme og terrorisme er</w:t>
            </w:r>
          </w:p>
          <w:p w14:paraId="3845BDC6" w14:textId="25E21E75" w:rsidR="00352075" w:rsidRPr="000066FB" w:rsidRDefault="00352075" w:rsidP="002515A2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</w:tr>
      <w:tr w:rsidR="00E90DE4" w:rsidRPr="008044FC" w14:paraId="03354D16" w14:textId="77777777" w:rsidTr="28344794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0066FB" w:rsidRDefault="4E43FC07" w:rsidP="4A59FA2A">
            <w:pPr>
              <w:pStyle w:val="NoSpacing"/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</w:pPr>
            <w:r w:rsidRPr="000066FB"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1061E3" w:rsidRDefault="00D71C09" w:rsidP="001061E3">
            <w:pPr>
              <w:shd w:val="clear" w:color="auto" w:fill="FFFFFF"/>
              <w:spacing w:beforeAutospacing="1" w:afterAutospacing="1"/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</w:pPr>
            <w:r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-u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tforske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 og 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presentere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 religiøst mangfald og religiøse praksisar utanfor etablerte religionssamfunn</w:t>
            </w:r>
            <w:r w:rsidR="00421BB2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: </w:t>
            </w:r>
            <w:r w:rsidR="00A95327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nyrel</w:t>
            </w:r>
            <w:r w:rsidR="00C64DE5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i</w:t>
            </w:r>
            <w:r w:rsidR="00A95327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giøsitet, </w:t>
            </w:r>
            <w:r w:rsidR="00C64DE5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nysjamanisme, yoga, </w:t>
            </w:r>
            <w:r w:rsidR="001061E3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alternativbevegelsen, </w:t>
            </w:r>
            <w:proofErr w:type="spellStart"/>
            <w:r w:rsidR="001061E3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wicca</w:t>
            </w:r>
            <w:proofErr w:type="spellEnd"/>
            <w:r w:rsidR="001061E3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, naturreligionar</w:t>
            </w:r>
            <w:r w:rsidR="000671F0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, New Age</w:t>
            </w:r>
          </w:p>
        </w:tc>
      </w:tr>
      <w:tr w:rsidR="00B34E53" w:rsidRPr="00F53E5D" w14:paraId="53BD7D2E" w14:textId="77777777" w:rsidTr="28344794"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708AC7EC" w:rsidR="00B34E53" w:rsidRPr="00E42617" w:rsidRDefault="0F24BC48" w:rsidP="00E42617">
            <w:pPr>
              <w:pStyle w:val="Heading3"/>
              <w:spacing w:after="120"/>
              <w:rPr>
                <w:rFonts w:asciiTheme="minorHAnsi" w:eastAsiaTheme="minorEastAsia" w:hAnsiTheme="minorHAnsi" w:cstheme="minorBidi"/>
                <w:sz w:val="12"/>
                <w:szCs w:val="12"/>
                <w:lang w:val="en-GB"/>
              </w:rPr>
            </w:pPr>
            <w:r w:rsidRPr="74AF17DF">
              <w:rPr>
                <w:rFonts w:asciiTheme="minorHAnsi" w:eastAsiaTheme="minorEastAsia" w:hAnsiTheme="minorHAnsi" w:cstheme="minorBidi"/>
                <w:b w:val="0"/>
                <w:bCs w:val="0"/>
                <w:sz w:val="16"/>
                <w:szCs w:val="16"/>
                <w:lang w:val="nn-NO"/>
              </w:rPr>
              <w:t>U</w:t>
            </w:r>
            <w:hyperlink r:id="rId14">
              <w:r w:rsidRPr="74AF17DF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 xml:space="preserve">tforske og reflektere over situasjonen til urfolk i den </w:t>
              </w:r>
              <w:proofErr w:type="spellStart"/>
              <w:r w:rsidRPr="74AF17DF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>engelskspråklige</w:t>
              </w:r>
              <w:proofErr w:type="spellEnd"/>
              <w:r w:rsidRPr="74AF17DF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 xml:space="preserve"> verden og i Norge</w:t>
              </w:r>
            </w:hyperlink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35417F7A" w:rsidR="2513E5A9" w:rsidRDefault="00690FA9" w:rsidP="2513E5A9">
            <w:pPr>
              <w:pStyle w:val="NoSpacing"/>
            </w:pPr>
            <w:r>
              <w:rPr>
                <w:rFonts w:ascii="Calibri" w:eastAsia="Calibri" w:hAnsi="Calibri" w:cs="Calibri"/>
                <w:sz w:val="18"/>
                <w:szCs w:val="18"/>
              </w:rPr>
              <w:t>Prøve i</w:t>
            </w:r>
            <w:r w:rsidR="2513E5A9" w:rsidRPr="2513E5A9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2513E5A9" w:rsidRPr="2513E5A9">
              <w:rPr>
                <w:rFonts w:ascii="Calibri" w:eastAsia="Calibri" w:hAnsi="Calibri" w:cs="Calibri"/>
                <w:sz w:val="18"/>
                <w:szCs w:val="18"/>
              </w:rPr>
              <w:t>kap</w:t>
            </w:r>
            <w:proofErr w:type="spellEnd"/>
            <w:r w:rsidR="2513E5A9" w:rsidRPr="2513E5A9">
              <w:rPr>
                <w:rFonts w:ascii="Calibri" w:eastAsia="Calibri" w:hAnsi="Calibri" w:cs="Calibri"/>
                <w:sz w:val="18"/>
                <w:szCs w:val="18"/>
              </w:rPr>
              <w:t xml:space="preserve"> 3 Immunforsvaret</w:t>
            </w:r>
          </w:p>
        </w:tc>
      </w:tr>
      <w:tr w:rsidR="00B34E53" w:rsidRPr="00437AD5" w14:paraId="36AD9760" w14:textId="77777777" w:rsidTr="28344794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6B699379" w14:textId="077CCBD3" w:rsidR="0070105D" w:rsidRPr="000066FB" w:rsidRDefault="00986AF5" w:rsidP="00E12A53">
            <w:pPr>
              <w:spacing w:line="259" w:lineRule="auto"/>
              <w:rPr>
                <w:rFonts w:asciiTheme="majorHAnsi" w:eastAsia="Calibri" w:hAnsiTheme="majorHAnsi" w:cstheme="majorBidi"/>
                <w:sz w:val="18"/>
                <w:szCs w:val="18"/>
              </w:rPr>
            </w:pPr>
            <w:r>
              <w:rPr>
                <w:rFonts w:asciiTheme="majorHAnsi" w:eastAsia="Calibri" w:hAnsiTheme="majorHAnsi" w:cstheme="majorBidi"/>
                <w:sz w:val="18"/>
                <w:szCs w:val="18"/>
              </w:rPr>
              <w:t>Ha ein samtale om deg sjølv og dei som er viktige for deg (familie, venner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DC77AC" w:rsidRDefault="3A9BE5B5" w:rsidP="3B32A97D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</w:pP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Relevante kompetansemål:</w:t>
            </w:r>
            <w:r w:rsidRPr="3B32A97D">
              <w:rPr>
                <w:rFonts w:ascii="Roboto" w:eastAsia="Roboto" w:hAnsi="Roboto" w:cs="Roboto"/>
                <w:color w:val="303030"/>
                <w:sz w:val="27"/>
                <w:szCs w:val="27"/>
                <w:lang w:val="nb-NO"/>
              </w:rPr>
              <w:t xml:space="preserve"> </w:t>
            </w: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DC77AC" w:rsidRDefault="3A9BE5B5" w:rsidP="3B32A97D">
            <w:pPr>
              <w:pStyle w:val="ListParagraph"/>
              <w:numPr>
                <w:ilvl w:val="0"/>
                <w:numId w:val="7"/>
              </w:numPr>
              <w:spacing w:before="120" w:after="120" w:line="264" w:lineRule="auto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E42617" w:rsidRDefault="3A9BE5B5" w:rsidP="28344794">
            <w:pPr>
              <w:pStyle w:val="ListParagraph"/>
              <w:numPr>
                <w:ilvl w:val="0"/>
                <w:numId w:val="7"/>
              </w:numPr>
              <w:spacing w:before="120" w:after="120" w:line="264" w:lineRule="auto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28344794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008DBBE4" w:rsidR="00B34E53" w:rsidRPr="00F53E5D" w:rsidRDefault="69913DA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</w:p>
        </w:tc>
        <w:tc>
          <w:tcPr>
            <w:tcW w:w="3268" w:type="dxa"/>
          </w:tcPr>
          <w:p w14:paraId="4053D19A" w14:textId="1894F88F" w:rsidR="00B34E53" w:rsidRPr="000066FB" w:rsidRDefault="69913DA5" w:rsidP="52CEBEB6">
            <w:pPr>
              <w:shd w:val="clear" w:color="auto" w:fill="FFFFFF" w:themeFill="background1"/>
              <w:spacing w:beforeAutospacing="1" w:afterAutospacing="1"/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få trening i å vurdere hva som trengs i samfunnet.</w:t>
            </w:r>
          </w:p>
          <w:p w14:paraId="01C5C305" w14:textId="77777777" w:rsidR="00B34E53" w:rsidRDefault="36FA43EE" w:rsidP="62ACD26A">
            <w:pPr>
              <w:spacing w:beforeAutospacing="1" w:afterAutospacing="1"/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sammen finne en ide som både de og målgruppen blir engasjert og motivert av.</w:t>
            </w:r>
          </w:p>
          <w:p w14:paraId="3EEE2655" w14:textId="06017A84" w:rsidR="00B34E53" w:rsidRPr="000066FB" w:rsidRDefault="69913DA5" w:rsidP="52CEBEB6">
            <w:pPr>
              <w:shd w:val="clear" w:color="auto" w:fill="FFFFFF" w:themeFill="background1"/>
              <w:spacing w:beforeAutospacing="1" w:afterAutospacing="1"/>
              <w:rPr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Forretningsideen skal være til nytte og verdi for andre enn dem selv.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0066FB" w:rsidRDefault="3F1F79A1" w:rsidP="4A59FA2A">
            <w:pPr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</w:pPr>
            <w:r w:rsidRPr="000066FB"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0F5D128A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6473C7" w14:paraId="27DF42C7" w14:textId="77777777" w:rsidTr="0F5D128A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5C596F54" w:rsidR="00A423E6" w:rsidRPr="002246BC" w:rsidRDefault="00900DAA" w:rsidP="002246BC">
            <w:pPr>
              <w:spacing w:line="276" w:lineRule="auto"/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</w:pPr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>Start working on your presentation. (</w:t>
            </w:r>
            <w:proofErr w:type="spellStart"/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>Sjå</w:t>
            </w:r>
            <w:proofErr w:type="spellEnd"/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>oppgåve</w:t>
            </w:r>
            <w:proofErr w:type="spellEnd"/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>i</w:t>
            </w:r>
            <w:proofErr w:type="spellEnd"/>
            <w:r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 xml:space="preserve"> Teams).</w:t>
            </w:r>
            <w:r w:rsidR="7785C1C7" w:rsidRPr="002246BC"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 xml:space="preserve"> </w:t>
            </w:r>
          </w:p>
        </w:tc>
      </w:tr>
      <w:tr w:rsidR="004672DD" w:rsidRPr="00C21432" w14:paraId="29AD0137" w14:textId="77777777" w:rsidTr="0F5D128A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F39C3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16FED7C8" w:rsidR="004672DD" w:rsidRPr="00AF39C3" w:rsidRDefault="001C5155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Gå gjennom vekeplanen</w:t>
            </w:r>
            <w:r w:rsidR="00BA0FD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. </w:t>
            </w:r>
            <w:r w:rsidR="00F858E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</w:t>
            </w:r>
            <w:r w:rsidR="00087971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boka.</w:t>
            </w:r>
            <w:r w:rsidR="00641662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Dei som treng det kan jobbe med K</w:t>
            </w:r>
            <w:r w:rsidR="00EC6070">
              <w:rPr>
                <w:rFonts w:asciiTheme="minorHAnsi" w:eastAsiaTheme="minorEastAsia" w:hAnsiTheme="minorHAnsi" w:cstheme="minorHAnsi"/>
                <w:sz w:val="18"/>
                <w:szCs w:val="18"/>
              </w:rPr>
              <w:t>&amp;H</w:t>
            </w:r>
          </w:p>
        </w:tc>
      </w:tr>
      <w:tr w:rsidR="00290670" w:rsidRPr="00F53E5D" w14:paraId="3FBA10DC" w14:textId="77777777" w:rsidTr="0F5D128A">
        <w:trPr>
          <w:trHeight w:val="49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67EBF0EA" w:rsidR="10583541" w:rsidRPr="00AF39C3" w:rsidRDefault="00690FA9" w:rsidP="2513E5A9">
            <w:pPr>
              <w:spacing w:line="276" w:lineRule="auto"/>
              <w:ind w:left="-20" w:right="-20"/>
            </w:pPr>
            <w:r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 xml:space="preserve">Øving til prøve i naturfag. Kap 3 Immunforsvaret </w:t>
            </w:r>
          </w:p>
        </w:tc>
      </w:tr>
      <w:tr w:rsidR="002E48A4" w:rsidRPr="00F53E5D" w14:paraId="74B76BA1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F39C3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405B85CF" w:rsidR="0E76EB1B" w:rsidRPr="00437AD5" w:rsidRDefault="00437AD5" w:rsidP="0E76EB1B">
            <w:pPr>
              <w:spacing w:after="120"/>
              <w:ind w:left="-20" w:right="-20"/>
              <w:rPr>
                <w:rFonts w:asciiTheme="minorHAnsi" w:hAnsiTheme="minorHAnsi" w:cstheme="minorHAnsi"/>
                <w:sz w:val="18"/>
                <w:szCs w:val="18"/>
              </w:rPr>
            </w:pPr>
            <w:r w:rsidRPr="00437AD5">
              <w:rPr>
                <w:rFonts w:ascii="Calibri" w:hAnsi="Calibri" w:cs="Calibri"/>
                <w:color w:val="303030"/>
                <w:sz w:val="18"/>
                <w:szCs w:val="18"/>
              </w:rPr>
              <w:t xml:space="preserve">Vi les og arbeider med teksten Costa Rica, </w:t>
            </w:r>
            <w:proofErr w:type="spellStart"/>
            <w:r w:rsidRPr="00437AD5">
              <w:rPr>
                <w:rFonts w:ascii="Calibri" w:hAnsi="Calibri" w:cs="Calibri"/>
                <w:color w:val="303030"/>
                <w:sz w:val="18"/>
                <w:szCs w:val="18"/>
              </w:rPr>
              <w:t>pura</w:t>
            </w:r>
            <w:proofErr w:type="spellEnd"/>
            <w:r w:rsidRPr="00437AD5">
              <w:rPr>
                <w:rFonts w:ascii="Calibri" w:hAnsi="Calibri" w:cs="Calibri"/>
                <w:color w:val="303030"/>
                <w:sz w:val="18"/>
                <w:szCs w:val="18"/>
              </w:rPr>
              <w:t xml:space="preserve"> vida.  </w:t>
            </w:r>
          </w:p>
        </w:tc>
      </w:tr>
      <w:tr w:rsidR="00290670" w:rsidRPr="00F53E5D" w14:paraId="526E5883" w14:textId="77777777" w:rsidTr="0F5D128A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4E92FDA5" w:rsidR="00290670" w:rsidRPr="00AF39C3" w:rsidRDefault="43FC789B" w:rsidP="0F5D128A">
            <w:pPr>
              <w:pStyle w:val="NoSpacing"/>
              <w:spacing w:line="259" w:lineRule="auto"/>
              <w:rPr>
                <w:rFonts w:ascii="Calibri" w:eastAsia="Calibri" w:hAnsi="Calibri" w:cs="Calibri"/>
                <w:color w:val="303030"/>
                <w:sz w:val="18"/>
                <w:szCs w:val="18"/>
              </w:rPr>
            </w:pPr>
            <w:r w:rsidRPr="0F5D128A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Elevbedrift</w:t>
            </w:r>
          </w:p>
        </w:tc>
      </w:tr>
      <w:tr w:rsidR="3527FF22" w:rsidRPr="00F53E5D" w14:paraId="1C8B47FD" w14:textId="77777777" w:rsidTr="0F5D128A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774D00E1" w:rsidRPr="00AF39C3" w:rsidRDefault="774D00E1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3527FF22" w:rsidRPr="00AF39C3" w:rsidRDefault="3527FF22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4137C5EB" w:rsidR="774D00E1" w:rsidRPr="00AF39C3" w:rsidRDefault="00146BE0" w:rsidP="4A59FA2A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AF39C3">
              <w:rPr>
                <w:rFonts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290670" w:rsidRPr="00F53E5D" w14:paraId="50ACC916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AF39C3" w:rsidRDefault="00290670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F53E5D" w14:paraId="2E1AF454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3C1B9FCC" w:rsidR="006A430E" w:rsidRPr="00AF39C3" w:rsidRDefault="00215E74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Studèr</w:t>
            </w:r>
            <w:proofErr w:type="spellEnd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eksempelet på side 127 i Maximum Grunnbok. Gjer oppgåve 2.64 og 2.65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61013CDF" w:rsidR="00C1016E" w:rsidRPr="00AF39C3" w:rsidRDefault="0097034D" w:rsidP="006A430E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  <w:t>Oppgåver med prosentvis endring og vekstfaktor</w:t>
            </w:r>
          </w:p>
        </w:tc>
      </w:tr>
      <w:tr w:rsidR="006A430E" w:rsidRPr="00B303B1" w14:paraId="05FB37EA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87F1328" w:rsidR="006A430E" w:rsidRPr="00AF39C3" w:rsidRDefault="00813AC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Les 15 minuttar heime i avis, vekeblad, nyheiter eller liknande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1F865" w14:textId="28E5E79E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kvarten: les 15 minuttar i låneboka</w:t>
            </w:r>
          </w:p>
          <w:p w14:paraId="738610EB" w14:textId="6B0B1ECB" w:rsidR="006A430E" w:rsidRPr="00B33E7F" w:rsidRDefault="30EFAA9C" w:rsidP="006A430E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543B2078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Førebu podkast om filmane me såg i </w:t>
            </w:r>
            <w:proofErr w:type="spellStart"/>
            <w:r w:rsidRPr="543B2078">
              <w:rPr>
                <w:rFonts w:asciiTheme="minorHAnsi" w:eastAsiaTheme="minorEastAsia" w:hAnsiTheme="minorHAnsi" w:cstheme="minorBidi"/>
                <w:sz w:val="18"/>
                <w:szCs w:val="18"/>
              </w:rPr>
              <w:t>forrige</w:t>
            </w:r>
            <w:proofErr w:type="spellEnd"/>
            <w:r w:rsidRPr="543B2078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veke.</w:t>
            </w:r>
            <w:r w:rsidR="00234F89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  <w:r w:rsidR="00234F89">
              <w:rPr>
                <w:rFonts w:eastAsiaTheme="minorEastAsia"/>
                <w:sz w:val="18"/>
                <w:szCs w:val="18"/>
              </w:rPr>
              <w:t xml:space="preserve">Alternativ oppgåve for dei som ikkje har sett filmane. </w:t>
            </w:r>
          </w:p>
        </w:tc>
      </w:tr>
      <w:tr w:rsidR="006A430E" w:rsidRPr="00F46EE2" w14:paraId="36615748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7C737AF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235E4424" w:rsidR="00DF773E" w:rsidRPr="00661581" w:rsidRDefault="00EC6070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 w:rsidRPr="0066158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Jobbe med K</w:t>
            </w:r>
            <w:r w:rsidR="00661581" w:rsidRPr="0066158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&amp;H e</w:t>
            </w:r>
            <w:r w:rsidR="0066158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ller lese i </w:t>
            </w:r>
            <w:r w:rsidR="00CF0084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låneboka</w:t>
            </w:r>
          </w:p>
        </w:tc>
      </w:tr>
      <w:tr w:rsidR="006A430E" w:rsidRPr="005D6F4B" w14:paraId="682C2D31" w14:textId="77777777" w:rsidTr="0F5D128A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1C80F3E5" w:rsidR="006A430E" w:rsidRPr="00AF39C3" w:rsidRDefault="231F80BA" w:rsidP="006A430E">
            <w:pPr>
              <w:pStyle w:val="NoSpacing"/>
            </w:pPr>
            <w:r>
              <w:rPr>
                <w:rFonts w:eastAsia="Calibri"/>
                <w:sz w:val="18"/>
                <w:szCs w:val="18"/>
              </w:rPr>
              <w:t xml:space="preserve">Øv til </w:t>
            </w:r>
            <w:r w:rsidR="00E75C87">
              <w:rPr>
                <w:rFonts w:eastAsia="Calibri"/>
                <w:sz w:val="18"/>
                <w:szCs w:val="18"/>
              </w:rPr>
              <w:t>prøven</w:t>
            </w:r>
            <w:r>
              <w:rPr>
                <w:rFonts w:eastAsia="Calibri"/>
                <w:sz w:val="18"/>
                <w:szCs w:val="18"/>
              </w:rPr>
              <w:t xml:space="preserve"> i </w:t>
            </w:r>
            <w:r w:rsidR="00E75C87">
              <w:rPr>
                <w:rFonts w:eastAsia="Calibri"/>
                <w:sz w:val="18"/>
                <w:szCs w:val="18"/>
              </w:rPr>
              <w:t>naturfag.</w:t>
            </w:r>
            <w:r>
              <w:rPr>
                <w:rFonts w:eastAsia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Calibri"/>
                <w:sz w:val="18"/>
                <w:szCs w:val="18"/>
              </w:rPr>
              <w:t>Kap</w:t>
            </w:r>
            <w:proofErr w:type="spellEnd"/>
            <w:r>
              <w:rPr>
                <w:rFonts w:eastAsia="Calibri"/>
                <w:sz w:val="18"/>
                <w:szCs w:val="18"/>
              </w:rPr>
              <w:t xml:space="preserve"> 3 Immunforsvaret side 78-111</w:t>
            </w:r>
            <w:r w:rsidR="00E75C87">
              <w:rPr>
                <w:rFonts w:eastAsia="Calibri"/>
                <w:sz w:val="18"/>
                <w:szCs w:val="18"/>
              </w:rPr>
              <w:t xml:space="preserve"> Spørsmåla side 112-113 er viktige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A9B78" w14:textId="4DE3BC56" w:rsidR="006A430E" w:rsidRPr="00AF39C3" w:rsidRDefault="00C60100" w:rsidP="2513E5A9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I naturfag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ka</w:t>
            </w:r>
            <w:r w:rsidR="0092783C">
              <w:rPr>
                <w:color w:val="000000" w:themeColor="text1"/>
                <w:sz w:val="18"/>
                <w:szCs w:val="18"/>
              </w:rPr>
              <w:t>p</w:t>
            </w:r>
            <w:proofErr w:type="spellEnd"/>
            <w:r w:rsidR="0092783C">
              <w:rPr>
                <w:color w:val="000000" w:themeColor="text1"/>
                <w:sz w:val="18"/>
                <w:szCs w:val="18"/>
              </w:rPr>
              <w:t xml:space="preserve"> 3. Immunforsvaret</w:t>
            </w:r>
            <w:r w:rsidR="000545CF">
              <w:rPr>
                <w:color w:val="000000" w:themeColor="text1"/>
                <w:sz w:val="18"/>
                <w:szCs w:val="18"/>
              </w:rPr>
              <w:t>.</w:t>
            </w:r>
          </w:p>
        </w:tc>
      </w:tr>
      <w:tr w:rsidR="006A430E" w:rsidRPr="00F53E5D" w14:paraId="01850189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6A430E" w:rsidRPr="00AF39C3" w:rsidRDefault="006A430E" w:rsidP="006A430E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Innsats for andre: sjå på teams kvar du skal vere på utplassering/avspasering. Ligg under filer. </w:t>
            </w:r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6A430E" w:rsidRPr="00F53E5D" w14:paraId="177C8B29" w14:textId="77777777" w:rsidTr="0F5D128A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813ACE" w14:paraId="3D63D760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59FB51F" w:rsidR="006A430E" w:rsidRPr="00AF39C3" w:rsidRDefault="009A3406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075AE1F" w:rsidR="006A430E" w:rsidRPr="00AF39C3" w:rsidRDefault="006A430E" w:rsidP="006A430E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84DCE1" w14:textId="77777777" w:rsidR="009A3406" w:rsidRDefault="009A3406" w:rsidP="009A3406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0364D1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boka</w:t>
            </w:r>
          </w:p>
          <w:p w14:paraId="0C5E8BD3" w14:textId="411A98B4" w:rsidR="006A430E" w:rsidRPr="00813ACE" w:rsidRDefault="009A3406" w:rsidP="006A430E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543B2078">
              <w:rPr>
                <w:rFonts w:asciiTheme="minorHAnsi" w:eastAsiaTheme="minorEastAsia" w:hAnsiTheme="minorHAnsi" w:cstheme="minorBidi"/>
                <w:sz w:val="18"/>
                <w:szCs w:val="18"/>
              </w:rPr>
              <w:t>Spele inn podkast om filmane</w:t>
            </w:r>
          </w:p>
        </w:tc>
      </w:tr>
      <w:tr w:rsidR="006A430E" w:rsidRPr="00BC6C2E" w14:paraId="5A232CD2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6A430E" w:rsidRPr="00AF39C3" w:rsidRDefault="006A430E" w:rsidP="006A430E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6144E8C6" w:rsidR="006A430E" w:rsidRPr="00AF39C3" w:rsidRDefault="11B6DFB3" w:rsidP="28344794">
            <w:pPr>
              <w:spacing w:line="259" w:lineRule="auto"/>
              <w:rPr>
                <w:rFonts w:eastAsia="Calibri"/>
              </w:rPr>
            </w:pPr>
            <w:r w:rsidRPr="3B32A97D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  <w:lang w:val="nb-NO"/>
              </w:rPr>
              <w:t>Handball</w:t>
            </w:r>
          </w:p>
        </w:tc>
      </w:tr>
      <w:tr w:rsidR="006A430E" w:rsidRPr="00F53E5D" w14:paraId="3D0DD38C" w14:textId="77777777" w:rsidTr="0F5D128A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305B0993" w:rsidR="006A430E" w:rsidRPr="00AF39C3" w:rsidRDefault="00C5299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VI jobbar med fagteksten. Frist fredag. </w:t>
            </w:r>
          </w:p>
        </w:tc>
      </w:tr>
      <w:tr w:rsidR="006A430E" w:rsidRPr="00F53E5D" w14:paraId="0FD16D2B" w14:textId="77777777" w:rsidTr="0F5D128A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3C09171F" w:rsidR="006A430E" w:rsidRPr="00AF39C3" w:rsidRDefault="0076412A" w:rsidP="006A430E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76412A">
              <w:rPr>
                <w:rStyle w:val="normaltextrun"/>
                <w:rFonts w:asciiTheme="minorHAnsi" w:eastAsiaTheme="minorEastAsia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</w:t>
            </w:r>
            <w:r w:rsidRPr="0076412A">
              <w:rPr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 xml:space="preserve">pill inn flippen </w:t>
            </w:r>
            <w:proofErr w:type="spellStart"/>
            <w:r w:rsidR="00D9463E" w:rsidRPr="00D9463E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shd w:val="clear" w:color="auto" w:fill="FFFFFF"/>
              </w:rPr>
              <w:t>Todo</w:t>
            </w:r>
            <w:proofErr w:type="spellEnd"/>
            <w:r w:rsidR="00D9463E" w:rsidRPr="00D9463E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sobre mi</w:t>
            </w:r>
            <w:r w:rsidRPr="00D9463E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shd w:val="clear" w:color="auto" w:fill="FFFFFF"/>
              </w:rPr>
              <w:t>.</w:t>
            </w:r>
            <w:r w:rsidRPr="0076412A">
              <w:rPr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 xml:space="preserve"> Der skal du fortelje så mykje du kan om deg sjølv - på spansk. Du finn link til flippen på spanskteamet vårt.</w:t>
            </w:r>
          </w:p>
        </w:tc>
        <w:tc>
          <w:tcPr>
            <w:tcW w:w="4568" w:type="dxa"/>
          </w:tcPr>
          <w:p w14:paraId="3989AE55" w14:textId="6066398D" w:rsidR="006A430E" w:rsidRPr="0076412A" w:rsidRDefault="0076412A" w:rsidP="0076412A">
            <w:pPr>
              <w:ind w:right="-20"/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</w:pPr>
            <w:r w:rsidRPr="0076412A"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  <w:t>M</w:t>
            </w:r>
            <w:r w:rsidRPr="0076412A">
              <w:rPr>
                <w:rFonts w:eastAsia="Calibri"/>
                <w:color w:val="202124"/>
                <w:sz w:val="18"/>
                <w:szCs w:val="18"/>
              </w:rPr>
              <w:t>e jobbar med teksten Costa Rica</w:t>
            </w:r>
            <w:r w:rsidR="00D9463E">
              <w:rPr>
                <w:rFonts w:eastAsia="Calibri"/>
                <w:color w:val="202124"/>
                <w:sz w:val="18"/>
                <w:szCs w:val="18"/>
              </w:rPr>
              <w:t xml:space="preserve">: </w:t>
            </w:r>
            <w:proofErr w:type="spellStart"/>
            <w:r w:rsidR="00D9463E">
              <w:rPr>
                <w:rFonts w:eastAsia="Calibri"/>
                <w:color w:val="202124"/>
                <w:sz w:val="18"/>
                <w:szCs w:val="18"/>
              </w:rPr>
              <w:t>Pura</w:t>
            </w:r>
            <w:proofErr w:type="spellEnd"/>
            <w:r w:rsidR="00D9463E">
              <w:rPr>
                <w:rFonts w:eastAsia="Calibri"/>
                <w:color w:val="202124"/>
                <w:sz w:val="18"/>
                <w:szCs w:val="18"/>
              </w:rPr>
              <w:t xml:space="preserve"> vida</w:t>
            </w:r>
          </w:p>
        </w:tc>
      </w:tr>
      <w:tr w:rsidR="006A430E" w:rsidRPr="00F53E5D" w14:paraId="2C296D66" w14:textId="77777777" w:rsidTr="0F5D128A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6A430E" w:rsidRPr="0076412A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558916B5" w:rsidR="006A430E" w:rsidRPr="00AF39C3" w:rsidRDefault="006A430E" w:rsidP="006A430E">
            <w:pPr>
              <w:pStyle w:val="NoSpacing"/>
              <w:spacing w:line="259" w:lineRule="auto"/>
              <w:rPr>
                <w:rFonts w:cstheme="minorHAnsi"/>
                <w:sz w:val="18"/>
                <w:szCs w:val="18"/>
                <w:lang w:val="nn-NO"/>
              </w:rPr>
            </w:pPr>
            <w:r w:rsidRPr="00AF39C3">
              <w:rPr>
                <w:rFonts w:cstheme="minorHAnsi"/>
                <w:sz w:val="18"/>
                <w:szCs w:val="18"/>
                <w:lang w:val="nn-NO"/>
              </w:rPr>
              <w:t>Me skal gjere ferdig røykhuset og jobbe med elevbedrift.</w:t>
            </w:r>
          </w:p>
        </w:tc>
      </w:tr>
      <w:tr w:rsidR="006A430E" w:rsidRPr="002D2878" w14:paraId="02127187" w14:textId="77777777" w:rsidTr="0F5D128A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6145DA80" w:rsidR="006A430E" w:rsidRPr="00AF39C3" w:rsidRDefault="006A430E" w:rsidP="006A43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6A430E" w:rsidRPr="00F53E5D" w14:paraId="1AC5D246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6A430E" w:rsidRPr="00F53E5D" w14:paraId="4589BF20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04A4E02B" w:rsidR="006A430E" w:rsidRPr="00AE114D" w:rsidRDefault="00ED4937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E114D"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</w:rPr>
              <w:t>Les om grafen til f(x) = x</w:t>
            </w:r>
            <w:r w:rsidRPr="00AE114D"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AE114D"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</w:rPr>
              <w:t xml:space="preserve"> og omflyttingar av grafen side 106 i Maximum Grunnbok. Gjer oppgåve 2.36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24B073F9" w:rsidR="006A430E" w:rsidRPr="00AF39C3" w:rsidRDefault="00ED4937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Kvadratiske funksjonar</w:t>
            </w:r>
            <w:r w:rsidR="00AE114D">
              <w:rPr>
                <w:rFonts w:asciiTheme="minorHAnsi" w:eastAsiaTheme="minorEastAsia" w:hAnsiTheme="minorHAnsi" w:cstheme="minorHAnsi"/>
                <w:sz w:val="18"/>
                <w:szCs w:val="18"/>
              </w:rPr>
              <w:t>. Oppgåver</w:t>
            </w:r>
          </w:p>
        </w:tc>
      </w:tr>
      <w:tr w:rsidR="006A430E" w:rsidRPr="00713840" w14:paraId="3BDA816F" w14:textId="77777777" w:rsidTr="0F5D128A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6CFF14C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3BE59" w14:textId="77777777" w:rsidR="000364D1" w:rsidRDefault="000364D1" w:rsidP="00B25A2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0364D1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boka</w:t>
            </w:r>
          </w:p>
          <w:p w14:paraId="630D6E9A" w14:textId="0E8FB729" w:rsidR="00470CF9" w:rsidRPr="00AF39C3" w:rsidRDefault="47B6254C" w:rsidP="00B25A25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543B2078">
              <w:rPr>
                <w:rFonts w:asciiTheme="minorHAnsi" w:eastAsiaTheme="minorEastAsia" w:hAnsiTheme="minorHAnsi" w:cstheme="minorBidi"/>
                <w:sz w:val="18"/>
                <w:szCs w:val="18"/>
              </w:rPr>
              <w:t>S</w:t>
            </w:r>
            <w:r w:rsidR="009A3406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iste sjanse til å </w:t>
            </w:r>
            <w:r w:rsidRPr="543B2078">
              <w:rPr>
                <w:rFonts w:asciiTheme="minorHAnsi" w:eastAsiaTheme="minorEastAsia" w:hAnsiTheme="minorHAnsi" w:cstheme="minorBidi"/>
                <w:sz w:val="18"/>
                <w:szCs w:val="18"/>
              </w:rPr>
              <w:t>pele inn podkast om filmane</w:t>
            </w:r>
            <w:r w:rsidR="009A3406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(dei som ikkje fekk gjort det i går)</w:t>
            </w:r>
          </w:p>
        </w:tc>
      </w:tr>
      <w:tr w:rsidR="006A430E" w:rsidRPr="0086618F" w14:paraId="05811C6E" w14:textId="77777777" w:rsidTr="0F5D128A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6CD8A825" w:rsidR="006A430E" w:rsidRPr="00AF39C3" w:rsidRDefault="00E976A7" w:rsidP="006A430E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Jobb med ordbanken</w:t>
            </w:r>
            <w:r w:rsidR="00106F74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til nyreligiøsitet</w:t>
            </w:r>
            <w:r w:rsidR="00716747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i KNB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17BBF1CB" w:rsidR="0086618F" w:rsidRPr="00E96EC0" w:rsidRDefault="00E96EC0" w:rsidP="006A430E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E96EC0">
              <w:rPr>
                <w:rFonts w:asciiTheme="minorHAnsi" w:eastAsiaTheme="minorEastAsia" w:hAnsiTheme="minorHAnsi" w:cstheme="minorBidi"/>
                <w:sz w:val="18"/>
                <w:szCs w:val="18"/>
              </w:rPr>
              <w:t>Me jobbar med teksten o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m Alternativbevegelsen på skolestudio.no</w:t>
            </w:r>
          </w:p>
        </w:tc>
      </w:tr>
      <w:tr w:rsidR="006A430E" w:rsidRPr="00F53E5D" w14:paraId="3ACA3249" w14:textId="77777777" w:rsidTr="0F5D128A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BC6C2E" w14:paraId="6CD3104B" w14:textId="77777777" w:rsidTr="0F5D128A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79589C12" w:rsidR="006A430E" w:rsidRPr="00AF39C3" w:rsidRDefault="00C5299E" w:rsidP="74AF17DF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5468D633">
              <w:rPr>
                <w:rFonts w:ascii="Calibri" w:eastAsia="Calibri" w:hAnsi="Calibri" w:cs="Calibri"/>
                <w:sz w:val="18"/>
                <w:szCs w:val="18"/>
                <w:lang w:val="en-GB"/>
              </w:rPr>
              <w:t>Work on your presentation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001EB26B" w:rsidR="006A430E" w:rsidRPr="009F2EB3" w:rsidRDefault="00C5299E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</w:pPr>
            <w:r w:rsidRPr="009F2EB3"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>Presentation.</w:t>
            </w:r>
          </w:p>
        </w:tc>
      </w:tr>
      <w:tr w:rsidR="006A430E" w:rsidRPr="00F53E5D" w14:paraId="7257D93C" w14:textId="77777777" w:rsidTr="0F5D128A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61C858F8" w:rsidR="006A430E" w:rsidRPr="00AF39C3" w:rsidRDefault="00AE114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Jobb godt med notatet og førebuing til prøven i dag.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7DC528D1" w:rsidR="006A430E" w:rsidRPr="00AF39C3" w:rsidRDefault="00AE114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Prøve</w:t>
            </w:r>
          </w:p>
        </w:tc>
      </w:tr>
      <w:tr w:rsidR="006A430E" w:rsidRPr="00F53E5D" w14:paraId="07399DA4" w14:textId="77777777" w:rsidTr="0F5D128A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D160CB3" w:rsidR="006A430E" w:rsidRPr="00AF39C3" w:rsidRDefault="006A430E" w:rsidP="006A430E">
            <w:pPr>
              <w:pStyle w:val="NoSpacing"/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5A01940B" w:rsidR="006A430E" w:rsidRPr="00AF39C3" w:rsidRDefault="00C5299E" w:rsidP="2513E5A9">
            <w:pPr>
              <w:spacing w:line="257" w:lineRule="auto"/>
              <w:rPr>
                <w:rFonts w:asciiTheme="minorHAnsi" w:eastAsia="Calibri" w:hAnsiTheme="minorHAnsi" w:cstheme="minorBidi"/>
                <w:sz w:val="18"/>
                <w:szCs w:val="18"/>
              </w:rPr>
            </w:pPr>
            <w:r>
              <w:rPr>
                <w:rFonts w:asciiTheme="minorHAnsi" w:eastAsia="Calibri" w:hAnsiTheme="minorHAnsi" w:cstheme="minorBidi"/>
                <w:sz w:val="18"/>
                <w:szCs w:val="18"/>
              </w:rPr>
              <w:t xml:space="preserve">Nytt </w:t>
            </w:r>
            <w:proofErr w:type="spellStart"/>
            <w:r>
              <w:rPr>
                <w:rFonts w:asciiTheme="minorHAnsi" w:eastAsia="Calibri" w:hAnsiTheme="minorHAnsi" w:cstheme="minorBidi"/>
                <w:sz w:val="18"/>
                <w:szCs w:val="18"/>
              </w:rPr>
              <w:t>kap</w:t>
            </w:r>
            <w:proofErr w:type="spellEnd"/>
            <w:r>
              <w:rPr>
                <w:rFonts w:asciiTheme="minorHAnsi" w:eastAsia="Calibri" w:hAnsiTheme="minorHAnsi" w:cstheme="minorBidi"/>
                <w:sz w:val="18"/>
                <w:szCs w:val="18"/>
              </w:rPr>
              <w:t xml:space="preserve"> 4: Kropp og helse, side 116 </w:t>
            </w:r>
            <w:r w:rsidRPr="00110D2C">
              <w:rPr>
                <w:rFonts w:asciiTheme="minorHAnsi" w:eastAsia="Calibri" w:hAnsiTheme="minorHAnsi" w:cstheme="minorBidi"/>
                <w:sz w:val="18"/>
                <w:szCs w:val="18"/>
              </w:rPr>
              <w:t>à</w:t>
            </w:r>
          </w:p>
        </w:tc>
      </w:tr>
      <w:tr w:rsidR="006A430E" w:rsidRPr="00F53E5D" w14:paraId="05FEBE0F" w14:textId="77777777" w:rsidTr="0F5D128A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6A430E" w:rsidRPr="00AF39C3" w:rsidRDefault="006A430E" w:rsidP="006A430E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4B1D73B7" w:rsidR="006A430E" w:rsidRPr="00026BBD" w:rsidRDefault="006A430E" w:rsidP="006A430E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  <w:proofErr w:type="spellStart"/>
            <w:r w:rsidRPr="00026BBD">
              <w:rPr>
                <w:rFonts w:cstheme="minorHAnsi"/>
                <w:b/>
                <w:sz w:val="18"/>
                <w:szCs w:val="18"/>
                <w:lang w:val="nn-NO"/>
              </w:rPr>
              <w:t>Fordjupningsoppgåve</w:t>
            </w:r>
            <w:proofErr w:type="spellEnd"/>
            <w:r w:rsidRPr="00026BBD">
              <w:rPr>
                <w:rFonts w:cstheme="minorHAnsi"/>
                <w:b/>
                <w:sz w:val="18"/>
                <w:szCs w:val="18"/>
                <w:lang w:val="nn-NO"/>
              </w:rPr>
              <w:t xml:space="preserve"> SISTE FRIST fredag 23.februar</w:t>
            </w:r>
          </w:p>
        </w:tc>
      </w:tr>
      <w:tr w:rsidR="006A430E" w:rsidRPr="00F53E5D" w14:paraId="4DB96A8B" w14:textId="77777777" w:rsidTr="0F5D128A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75D1" w14:textId="6C74424D" w:rsidR="006A430E" w:rsidRPr="00AF39C3" w:rsidRDefault="00757BDB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Vi 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gjer oss ferdig med fagteksten om Den kalde krigen. Teksten skal leverast inn når timen er slutt.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16"/>
  </w:num>
  <w:num w:numId="2" w16cid:durableId="870919897">
    <w:abstractNumId w:val="8"/>
  </w:num>
  <w:num w:numId="3" w16cid:durableId="458955623">
    <w:abstractNumId w:val="12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3"/>
  </w:num>
  <w:num w:numId="8" w16cid:durableId="98764142">
    <w:abstractNumId w:val="2"/>
  </w:num>
  <w:num w:numId="9" w16cid:durableId="1244295530">
    <w:abstractNumId w:val="15"/>
  </w:num>
  <w:num w:numId="10" w16cid:durableId="1787698270">
    <w:abstractNumId w:val="17"/>
  </w:num>
  <w:num w:numId="11" w16cid:durableId="1125662097">
    <w:abstractNumId w:val="10"/>
  </w:num>
  <w:num w:numId="12" w16cid:durableId="264777786">
    <w:abstractNumId w:val="18"/>
  </w:num>
  <w:num w:numId="13" w16cid:durableId="1012026315">
    <w:abstractNumId w:val="14"/>
  </w:num>
  <w:num w:numId="14" w16cid:durableId="652612077">
    <w:abstractNumId w:val="11"/>
  </w:num>
  <w:num w:numId="15" w16cid:durableId="1954826076">
    <w:abstractNumId w:val="5"/>
  </w:num>
  <w:num w:numId="16" w16cid:durableId="1633294133">
    <w:abstractNumId w:val="19"/>
  </w:num>
  <w:num w:numId="17" w16cid:durableId="1739784329">
    <w:abstractNumId w:val="20"/>
  </w:num>
  <w:num w:numId="18" w16cid:durableId="1219825186">
    <w:abstractNumId w:val="9"/>
  </w:num>
  <w:num w:numId="19" w16cid:durableId="1463041092">
    <w:abstractNumId w:val="7"/>
  </w:num>
  <w:num w:numId="20" w16cid:durableId="882640392">
    <w:abstractNumId w:val="6"/>
  </w:num>
  <w:num w:numId="21" w16cid:durableId="15414996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2812"/>
    <w:rsid w:val="000231C3"/>
    <w:rsid w:val="000232B0"/>
    <w:rsid w:val="00023B21"/>
    <w:rsid w:val="00023CA7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62F5"/>
    <w:rsid w:val="000364D1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C7"/>
    <w:rsid w:val="000C34C1"/>
    <w:rsid w:val="000C3BB3"/>
    <w:rsid w:val="000C44B9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45B"/>
    <w:rsid w:val="002D2878"/>
    <w:rsid w:val="002D2DDD"/>
    <w:rsid w:val="002D32A4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1F0"/>
    <w:rsid w:val="004012F1"/>
    <w:rsid w:val="00401454"/>
    <w:rsid w:val="004016C8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2600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306E"/>
    <w:rsid w:val="00535248"/>
    <w:rsid w:val="00535282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1089"/>
    <w:rsid w:val="005D114F"/>
    <w:rsid w:val="005D14D2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780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9C6"/>
    <w:rsid w:val="00685B3B"/>
    <w:rsid w:val="00685D39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B69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0FE5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15A"/>
    <w:rsid w:val="009A09AD"/>
    <w:rsid w:val="009A1289"/>
    <w:rsid w:val="009A13F0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5114"/>
    <w:rsid w:val="009A5133"/>
    <w:rsid w:val="009A5805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5E8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6E32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A42"/>
    <w:rsid w:val="00BD4E56"/>
    <w:rsid w:val="00BD50AD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7A6"/>
    <w:rsid w:val="00D53FB3"/>
    <w:rsid w:val="00D5426E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3941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66CD"/>
    <w:rsid w:val="00F16754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E13D0"/>
    <w:rsid w:val="09452E21"/>
    <w:rsid w:val="097E4EE6"/>
    <w:rsid w:val="0986CE37"/>
    <w:rsid w:val="099B9F7B"/>
    <w:rsid w:val="09B0F68A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F0E2A6E"/>
    <w:rsid w:val="0F0ED75B"/>
    <w:rsid w:val="0F16832E"/>
    <w:rsid w:val="0F24BC48"/>
    <w:rsid w:val="0F2C6B8B"/>
    <w:rsid w:val="0F5D128A"/>
    <w:rsid w:val="0F89640C"/>
    <w:rsid w:val="0F8C92FC"/>
    <w:rsid w:val="1012BB7C"/>
    <w:rsid w:val="1020D4B2"/>
    <w:rsid w:val="102D590B"/>
    <w:rsid w:val="10583541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EE0D2"/>
    <w:rsid w:val="18E8D1B0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A4A425"/>
    <w:rsid w:val="1EE570AC"/>
    <w:rsid w:val="1F066B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822BC9"/>
    <w:rsid w:val="21AB28C6"/>
    <w:rsid w:val="21DC44E7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EE242"/>
    <w:rsid w:val="2410DC09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0EFAA9C"/>
    <w:rsid w:val="313258DC"/>
    <w:rsid w:val="3134237E"/>
    <w:rsid w:val="315DAA03"/>
    <w:rsid w:val="31648396"/>
    <w:rsid w:val="3189BB11"/>
    <w:rsid w:val="319501B6"/>
    <w:rsid w:val="31C1FC14"/>
    <w:rsid w:val="31CE0AF1"/>
    <w:rsid w:val="31F9D414"/>
    <w:rsid w:val="31FE95B0"/>
    <w:rsid w:val="3225F17E"/>
    <w:rsid w:val="323C6F06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7CD2C"/>
    <w:rsid w:val="4E0B0CAC"/>
    <w:rsid w:val="4E147309"/>
    <w:rsid w:val="4E31B13A"/>
    <w:rsid w:val="4E43FC07"/>
    <w:rsid w:val="4E5326D6"/>
    <w:rsid w:val="4E6F74FE"/>
    <w:rsid w:val="4E92E2A9"/>
    <w:rsid w:val="4ECAEAB4"/>
    <w:rsid w:val="4EE93E17"/>
    <w:rsid w:val="4F6C8701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C0DB491"/>
    <w:rsid w:val="5C144B92"/>
    <w:rsid w:val="5CB04D94"/>
    <w:rsid w:val="5CB4CC05"/>
    <w:rsid w:val="5CE931B3"/>
    <w:rsid w:val="5D43F3EF"/>
    <w:rsid w:val="5D5F7432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DC4812"/>
    <w:rsid w:val="63F1F6C1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913DA5"/>
    <w:rsid w:val="69A091DD"/>
    <w:rsid w:val="69BDBE67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DFA8A6C"/>
    <w:rsid w:val="6E503292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6E139A"/>
    <w:rsid w:val="7583B1E1"/>
    <w:rsid w:val="75A343E1"/>
    <w:rsid w:val="75AACD32"/>
    <w:rsid w:val="75B1D35F"/>
    <w:rsid w:val="75B568FF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31CF3112-06DB-4DDD-8194-145982529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hyperlink" Target="https://www.elevkanalen.no/sok/*?curriculumMainCode=LK20&amp;curriculumCode=ENG01-04&amp;levelCode=aarstrinn8,aarstrinn9,aarstrinn10&amp;benchmarkCode=KM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734</Words>
  <Characters>4188</Characters>
  <Application>Microsoft Office Word</Application>
  <DocSecurity>4</DocSecurity>
  <Lines>34</Lines>
  <Paragraphs>9</Paragraphs>
  <ScaleCrop>false</ScaleCrop>
  <Company>Austevoll kommune</Company>
  <LinksUpToDate>false</LinksUpToDate>
  <CharactersWithSpaces>4913</CharactersWithSpaces>
  <SharedDoc>false</SharedDoc>
  <HLinks>
    <vt:vector size="18" baseType="variant">
      <vt:variant>
        <vt:i4>3473468</vt:i4>
      </vt:variant>
      <vt:variant>
        <vt:i4>0</vt:i4>
      </vt:variant>
      <vt:variant>
        <vt:i4>0</vt:i4>
      </vt:variant>
      <vt:variant>
        <vt:i4>5</vt:i4>
      </vt:variant>
      <vt:variant>
        <vt:lpwstr>https://www.elevkanalen.no/sok/*?curriculumMainCode=LK20&amp;curriculumCode=ENG01-04&amp;levelCode=aarstrinn8,aarstrinn9,aarstrinn10&amp;benchmarkCode=KM14</vt:lpwstr>
      </vt:variant>
      <vt:variant>
        <vt:lpwstr/>
      </vt:variant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Marie Riple Haukebø</cp:lastModifiedBy>
  <cp:revision>40</cp:revision>
  <cp:lastPrinted>2024-02-12T17:32:00Z</cp:lastPrinted>
  <dcterms:created xsi:type="dcterms:W3CDTF">2024-02-08T15:04:00Z</dcterms:created>
  <dcterms:modified xsi:type="dcterms:W3CDTF">2024-02-12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